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6FF5C" w14:textId="77777777" w:rsidR="00DA638C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АКАДЕМИЈА СТРУКОВНИХ СТУДИЈА ШАБАЦ</w:t>
      </w:r>
    </w:p>
    <w:p w14:paraId="46FF224C" w14:textId="77777777" w:rsidR="00681184" w:rsidRPr="00443367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Одсек за мединицинске и пословно-технолошке студије</w:t>
      </w:r>
    </w:p>
    <w:p w14:paraId="44D38817" w14:textId="77777777" w:rsidR="004D1E43" w:rsidRDefault="004D1E43" w:rsidP="004D1E43">
      <w:pPr>
        <w:spacing w:after="0"/>
        <w:jc w:val="center"/>
        <w:rPr>
          <w:lang w:val="sr-Cyrl-CS"/>
        </w:rPr>
      </w:pPr>
      <w:r w:rsidRPr="00443367">
        <w:rPr>
          <w:sz w:val="32"/>
          <w:szCs w:val="32"/>
          <w:lang w:val="sr-Cyrl-CS"/>
        </w:rPr>
        <w:t>Ш А Б А Ц</w:t>
      </w:r>
    </w:p>
    <w:p w14:paraId="0218A2F7" w14:textId="77777777" w:rsidR="004D1E43" w:rsidRDefault="004D1E43" w:rsidP="004D1E43">
      <w:pPr>
        <w:spacing w:after="0"/>
        <w:jc w:val="center"/>
        <w:rPr>
          <w:lang w:val="sr-Cyrl-CS"/>
        </w:rPr>
      </w:pPr>
      <w:r>
        <w:rPr>
          <w:lang w:val="sr-Cyrl-CS"/>
        </w:rPr>
        <w:t>најављује</w:t>
      </w:r>
    </w:p>
    <w:p w14:paraId="06309196" w14:textId="77777777" w:rsidR="004D1E43" w:rsidRDefault="004D1E43" w:rsidP="004D1E43">
      <w:pPr>
        <w:spacing w:after="0"/>
        <w:jc w:val="center"/>
        <w:rPr>
          <w:lang w:val="sr-Cyrl-CS"/>
        </w:rPr>
      </w:pPr>
    </w:p>
    <w:p w14:paraId="104DCF49" w14:textId="77777777" w:rsidR="004D1E43" w:rsidRDefault="004D1E43" w:rsidP="004D1E43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 w:rsidR="0029569A"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 w:rsidR="0029569A">
        <w:rPr>
          <w:b/>
          <w:sz w:val="28"/>
          <w:szCs w:val="28"/>
          <w:lang w:val="sr-Cyrl-CS"/>
        </w:rPr>
        <w:t>И Х</w:t>
      </w:r>
      <w:r w:rsidRPr="004D1E43">
        <w:rPr>
          <w:b/>
          <w:sz w:val="28"/>
          <w:szCs w:val="28"/>
          <w:lang w:val="sr-Cyrl-CS"/>
        </w:rPr>
        <w:t xml:space="preserve">   Р А Д </w:t>
      </w:r>
      <w:r w:rsidR="0029569A">
        <w:rPr>
          <w:b/>
          <w:sz w:val="28"/>
          <w:szCs w:val="28"/>
          <w:lang w:val="sr-Cyrl-CS"/>
        </w:rPr>
        <w:t xml:space="preserve">О В </w:t>
      </w:r>
      <w:r w:rsidRPr="004D1E43">
        <w:rPr>
          <w:b/>
          <w:sz w:val="28"/>
          <w:szCs w:val="28"/>
          <w:lang w:val="sr-Cyrl-CS"/>
        </w:rPr>
        <w:t>А</w:t>
      </w:r>
    </w:p>
    <w:p w14:paraId="3D87788C" w14:textId="5DC8452B" w:rsidR="00D60F65" w:rsidRDefault="00D60F65" w:rsidP="00D60F65">
      <w:pPr>
        <w:spacing w:after="0"/>
        <w:jc w:val="center"/>
        <w:rPr>
          <w:lang w:val="sr-Cyrl-CS"/>
        </w:rPr>
      </w:pPr>
    </w:p>
    <w:p w14:paraId="67125B7C" w14:textId="77777777" w:rsidR="00221463" w:rsidRDefault="00221463" w:rsidP="00D60F65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F3AC2" w:rsidRPr="00415D1B" w14:paraId="0753E38C" w14:textId="77777777" w:rsidTr="00E27FCF">
        <w:tc>
          <w:tcPr>
            <w:tcW w:w="3085" w:type="dxa"/>
          </w:tcPr>
          <w:p w14:paraId="6AE572A9" w14:textId="77777777" w:rsidR="00AF3AC2" w:rsidRPr="00415D1B" w:rsidRDefault="00AF3AC2" w:rsidP="00E27FCF">
            <w:pPr>
              <w:rPr>
                <w:b/>
                <w:lang w:val="sr-Cyrl-CS"/>
              </w:rPr>
            </w:pPr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F6CADC9" w14:textId="5D2FB733" w:rsidR="00AF3AC2" w:rsidRPr="00AF3AC2" w:rsidRDefault="00AF3AC2" w:rsidP="00E27FCF">
            <w:pPr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Пузић Оливера</w:t>
            </w:r>
          </w:p>
        </w:tc>
      </w:tr>
      <w:tr w:rsidR="00AF3AC2" w14:paraId="37B88EA4" w14:textId="77777777" w:rsidTr="00E27FCF">
        <w:tc>
          <w:tcPr>
            <w:tcW w:w="3085" w:type="dxa"/>
          </w:tcPr>
          <w:p w14:paraId="384D1826" w14:textId="77777777" w:rsidR="00AF3AC2" w:rsidRDefault="00AF3AC2" w:rsidP="00E27FCF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0A43CAE" w14:textId="74BA69FF" w:rsidR="00AF3AC2" w:rsidRPr="00F8149A" w:rsidRDefault="000F1C75" w:rsidP="00E27FCF">
            <w:pPr>
              <w:rPr>
                <w:lang w:val="sr-Cyrl-CS"/>
              </w:rPr>
            </w:pPr>
            <w:r>
              <w:rPr>
                <w:lang w:val="sr-Cyrl-CS"/>
              </w:rPr>
              <w:t>Креирање пословног плана</w:t>
            </w:r>
            <w:r w:rsidR="00A41215">
              <w:rPr>
                <w:lang w:val="sr-Cyrl-CS"/>
              </w:rPr>
              <w:t xml:space="preserve"> </w:t>
            </w:r>
            <w:r>
              <w:rPr>
                <w:lang w:val="sr-Cyrl-CS"/>
              </w:rPr>
              <w:t>-</w:t>
            </w:r>
            <w:r w:rsidR="00A41215">
              <w:rPr>
                <w:lang w:val="sr-Cyrl-CS"/>
              </w:rPr>
              <w:t xml:space="preserve"> </w:t>
            </w:r>
            <w:r>
              <w:rPr>
                <w:lang w:val="sr-Cyrl-CS"/>
              </w:rPr>
              <w:t>Увођење основног средства на примеру</w:t>
            </w:r>
            <w:r w:rsidR="00B969DB">
              <w:rPr>
                <w:lang w:val="sr-Cyrl-CS"/>
              </w:rPr>
              <w:t xml:space="preserve"> трговинског</w:t>
            </w:r>
            <w:r>
              <w:rPr>
                <w:lang w:val="sr-Cyrl-CS"/>
              </w:rPr>
              <w:t xml:space="preserve"> </w:t>
            </w:r>
            <w:r w:rsidR="00B969DB">
              <w:rPr>
                <w:lang w:val="sr-Cyrl-CS"/>
              </w:rPr>
              <w:t>предузећа</w:t>
            </w:r>
            <w:r>
              <w:rPr>
                <w:lang w:val="sr-Cyrl-CS"/>
              </w:rPr>
              <w:t xml:space="preserve"> „</w:t>
            </w:r>
            <w:r w:rsidR="00B969DB">
              <w:rPr>
                <w:lang w:val="sr-Cyrl-CS"/>
              </w:rPr>
              <w:t>ЛУП</w:t>
            </w:r>
            <w:r>
              <w:rPr>
                <w:lang w:val="sr-Cyrl-CS"/>
              </w:rPr>
              <w:t>“</w:t>
            </w:r>
          </w:p>
        </w:tc>
      </w:tr>
      <w:tr w:rsidR="00AF3AC2" w14:paraId="16107A4E" w14:textId="77777777" w:rsidTr="00E27FCF">
        <w:tc>
          <w:tcPr>
            <w:tcW w:w="3085" w:type="dxa"/>
          </w:tcPr>
          <w:p w14:paraId="3E450298" w14:textId="77777777" w:rsidR="00AF3AC2" w:rsidRDefault="00AF3AC2" w:rsidP="00E27FC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8815E6D" w14:textId="48475CE6" w:rsidR="00AF3AC2" w:rsidRPr="00874EAE" w:rsidRDefault="00AF3AC2" w:rsidP="00E27FCF">
            <w:pPr>
              <w:rPr>
                <w:lang w:val="sr-Cyrl-RS"/>
              </w:rPr>
            </w:pPr>
            <w:r>
              <w:rPr>
                <w:lang w:val="sr-Cyrl-RS"/>
              </w:rPr>
              <w:t>0</w:t>
            </w:r>
            <w:r w:rsidR="009679E0">
              <w:rPr>
                <w:lang w:val="sr-Latn-RS"/>
              </w:rPr>
              <w:t>1</w:t>
            </w:r>
            <w:r>
              <w:rPr>
                <w:lang w:val="sr-Cyrl-RS"/>
              </w:rPr>
              <w:t>.11.2022</w:t>
            </w:r>
          </w:p>
        </w:tc>
      </w:tr>
      <w:tr w:rsidR="00AF3AC2" w14:paraId="777EF470" w14:textId="77777777" w:rsidTr="00E27FCF">
        <w:tc>
          <w:tcPr>
            <w:tcW w:w="3085" w:type="dxa"/>
          </w:tcPr>
          <w:p w14:paraId="1130BBCF" w14:textId="77777777" w:rsidR="00AF3AC2" w:rsidRDefault="00AF3AC2" w:rsidP="00E27FC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5A1B3E4" w14:textId="28AF74EC" w:rsidR="00AF3AC2" w:rsidRPr="009679E0" w:rsidRDefault="00AF3AC2" w:rsidP="00E27FCF">
            <w:pPr>
              <w:rPr>
                <w:lang w:val="sr-Latn-RS"/>
              </w:rPr>
            </w:pPr>
            <w:r>
              <w:rPr>
                <w:lang w:val="sr-Cyrl-RS"/>
              </w:rPr>
              <w:t>1</w:t>
            </w:r>
            <w:r w:rsidR="009679E0">
              <w:rPr>
                <w:lang w:val="sr-Latn-RS"/>
              </w:rPr>
              <w:t>3</w:t>
            </w:r>
            <w:r>
              <w:rPr>
                <w:lang w:val="sr-Cyrl-RS"/>
              </w:rPr>
              <w:t>.</w:t>
            </w:r>
            <w:r w:rsidR="009679E0">
              <w:rPr>
                <w:lang w:val="sr-Latn-RS"/>
              </w:rPr>
              <w:t>00</w:t>
            </w:r>
          </w:p>
        </w:tc>
      </w:tr>
      <w:tr w:rsidR="00AF3AC2" w:rsidRPr="00415D1B" w14:paraId="7682BB07" w14:textId="77777777" w:rsidTr="00E27FCF">
        <w:tc>
          <w:tcPr>
            <w:tcW w:w="9166" w:type="dxa"/>
            <w:gridSpan w:val="2"/>
          </w:tcPr>
          <w:p w14:paraId="5C7458E2" w14:textId="77777777" w:rsidR="00AF3AC2" w:rsidRPr="00415D1B" w:rsidRDefault="00AF3AC2" w:rsidP="00E27FCF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AF3AC2" w14:paraId="77F6110E" w14:textId="77777777" w:rsidTr="00E27FCF">
        <w:tc>
          <w:tcPr>
            <w:tcW w:w="3085" w:type="dxa"/>
          </w:tcPr>
          <w:p w14:paraId="104DEF16" w14:textId="77777777" w:rsidR="00AF3AC2" w:rsidRDefault="00AF3AC2" w:rsidP="00E27FCF">
            <w:pPr>
              <w:rPr>
                <w:lang w:val="sr-Cyrl-CS"/>
              </w:rPr>
            </w:pPr>
            <w:bookmarkStart w:id="0" w:name="_Hlk117698083"/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8D9D611" w14:textId="04022179" w:rsidR="00AF3AC2" w:rsidRPr="00690CF8" w:rsidRDefault="00AF3AC2" w:rsidP="00E27FCF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Др </w:t>
            </w:r>
            <w:r w:rsidR="00CA29A3">
              <w:rPr>
                <w:lang w:val="sr-Cyrl-RS"/>
              </w:rPr>
              <w:t>Јелена Ђуричић Миланковић</w:t>
            </w:r>
          </w:p>
        </w:tc>
      </w:tr>
      <w:tr w:rsidR="00AF3AC2" w14:paraId="1702AC40" w14:textId="77777777" w:rsidTr="00E27FCF">
        <w:tc>
          <w:tcPr>
            <w:tcW w:w="3085" w:type="dxa"/>
          </w:tcPr>
          <w:p w14:paraId="35F93FD8" w14:textId="77777777" w:rsidR="00AF3AC2" w:rsidRDefault="00AF3AC2" w:rsidP="00E27FCF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61321C1" w14:textId="4479EDFF" w:rsidR="00AF3AC2" w:rsidRDefault="00AF3AC2" w:rsidP="00E27FCF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CA29A3">
              <w:rPr>
                <w:lang w:val="sr-Cyrl-CS"/>
              </w:rPr>
              <w:t>Јелена Јевтић</w:t>
            </w:r>
          </w:p>
        </w:tc>
      </w:tr>
      <w:tr w:rsidR="00AF3AC2" w14:paraId="2952BCEE" w14:textId="77777777" w:rsidTr="00E27FCF">
        <w:tc>
          <w:tcPr>
            <w:tcW w:w="3085" w:type="dxa"/>
          </w:tcPr>
          <w:p w14:paraId="5C96E37F" w14:textId="77777777" w:rsidR="00AF3AC2" w:rsidRDefault="00AF3AC2" w:rsidP="00E27FCF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3A26D95" w14:textId="650C7E30" w:rsidR="00B969DB" w:rsidRDefault="00AF3AC2" w:rsidP="00E27FCF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B969DB">
              <w:rPr>
                <w:lang w:val="sr-Cyrl-CS"/>
              </w:rPr>
              <w:t>Зоран Јокић</w:t>
            </w:r>
          </w:p>
        </w:tc>
      </w:tr>
      <w:bookmarkEnd w:id="0"/>
    </w:tbl>
    <w:p w14:paraId="2474C0A0" w14:textId="464C8E38" w:rsidR="00AF3AC2" w:rsidRDefault="00AF3AC2" w:rsidP="00D60F65">
      <w:pPr>
        <w:spacing w:after="0"/>
        <w:jc w:val="center"/>
        <w:rPr>
          <w:lang w:val="sr-Cyrl-CS"/>
        </w:rPr>
      </w:pPr>
    </w:p>
    <w:p w14:paraId="01F8E2F3" w14:textId="77777777" w:rsidR="00221463" w:rsidRDefault="00221463" w:rsidP="00D60F65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F3AC2" w:rsidRPr="00415D1B" w14:paraId="382B02E1" w14:textId="77777777" w:rsidTr="00E27FCF">
        <w:tc>
          <w:tcPr>
            <w:tcW w:w="3085" w:type="dxa"/>
          </w:tcPr>
          <w:p w14:paraId="34B2E346" w14:textId="77777777" w:rsidR="00AF3AC2" w:rsidRPr="00415D1B" w:rsidRDefault="00AF3AC2" w:rsidP="00E27FCF">
            <w:pPr>
              <w:rPr>
                <w:b/>
                <w:lang w:val="sr-Cyrl-CS"/>
              </w:rPr>
            </w:pPr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DC5CBDF" w14:textId="7557A672" w:rsidR="00AF3AC2" w:rsidRPr="00B7436D" w:rsidRDefault="007C1E58" w:rsidP="00E27FCF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Перишић Осатовић Јована</w:t>
            </w:r>
          </w:p>
        </w:tc>
      </w:tr>
      <w:tr w:rsidR="00AF3AC2" w14:paraId="43D48C39" w14:textId="77777777" w:rsidTr="00E27FCF">
        <w:tc>
          <w:tcPr>
            <w:tcW w:w="3085" w:type="dxa"/>
          </w:tcPr>
          <w:p w14:paraId="651A358C" w14:textId="77777777" w:rsidR="00AF3AC2" w:rsidRDefault="00AF3AC2" w:rsidP="00E27FCF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9852476" w14:textId="1967645A" w:rsidR="00AF3AC2" w:rsidRPr="00F8149A" w:rsidRDefault="007C1E58" w:rsidP="00E27FCF">
            <w:pPr>
              <w:rPr>
                <w:lang w:val="sr-Cyrl-CS"/>
              </w:rPr>
            </w:pPr>
            <w:r>
              <w:rPr>
                <w:lang w:val="sr-Cyrl-CS"/>
              </w:rPr>
              <w:t>Креирање пословног плана - Увођење основног средства на примеру стоматолошке ординације „Осатовић“</w:t>
            </w:r>
          </w:p>
        </w:tc>
      </w:tr>
      <w:tr w:rsidR="00AF3AC2" w14:paraId="135BC688" w14:textId="77777777" w:rsidTr="00E27FCF">
        <w:tc>
          <w:tcPr>
            <w:tcW w:w="3085" w:type="dxa"/>
          </w:tcPr>
          <w:p w14:paraId="4C1439E1" w14:textId="77777777" w:rsidR="00AF3AC2" w:rsidRDefault="00AF3AC2" w:rsidP="00E27FCF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EFD380B" w14:textId="27B3050C" w:rsidR="00AF3AC2" w:rsidRPr="00874EAE" w:rsidRDefault="00AF3AC2" w:rsidP="00E27FCF">
            <w:pPr>
              <w:rPr>
                <w:lang w:val="sr-Cyrl-RS"/>
              </w:rPr>
            </w:pPr>
            <w:r>
              <w:rPr>
                <w:lang w:val="sr-Cyrl-RS"/>
              </w:rPr>
              <w:t>0</w:t>
            </w:r>
            <w:r w:rsidR="009679E0">
              <w:rPr>
                <w:lang w:val="sr-Latn-RS"/>
              </w:rPr>
              <w:t>1</w:t>
            </w:r>
            <w:r>
              <w:rPr>
                <w:lang w:val="sr-Cyrl-RS"/>
              </w:rPr>
              <w:t>.11.2022</w:t>
            </w:r>
          </w:p>
        </w:tc>
      </w:tr>
      <w:tr w:rsidR="00AF3AC2" w14:paraId="6B1D43F0" w14:textId="77777777" w:rsidTr="00E27FCF">
        <w:tc>
          <w:tcPr>
            <w:tcW w:w="3085" w:type="dxa"/>
          </w:tcPr>
          <w:p w14:paraId="42DBFC4A" w14:textId="77777777" w:rsidR="00AF3AC2" w:rsidRDefault="00AF3AC2" w:rsidP="00E27FCF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0C6A7528" w14:textId="21D84482" w:rsidR="00AF3AC2" w:rsidRPr="009679E0" w:rsidRDefault="00AF3AC2" w:rsidP="00E27FCF">
            <w:pPr>
              <w:rPr>
                <w:lang w:val="sr-Latn-RS"/>
              </w:rPr>
            </w:pPr>
            <w:r>
              <w:rPr>
                <w:lang w:val="sr-Cyrl-RS"/>
              </w:rPr>
              <w:t>1</w:t>
            </w:r>
            <w:r w:rsidR="009679E0">
              <w:rPr>
                <w:lang w:val="sr-Latn-RS"/>
              </w:rPr>
              <w:t>3</w:t>
            </w:r>
            <w:r>
              <w:rPr>
                <w:lang w:val="sr-Cyrl-RS"/>
              </w:rPr>
              <w:t>.</w:t>
            </w:r>
            <w:r w:rsidR="009679E0">
              <w:rPr>
                <w:lang w:val="sr-Latn-RS"/>
              </w:rPr>
              <w:t>30</w:t>
            </w:r>
          </w:p>
        </w:tc>
      </w:tr>
      <w:tr w:rsidR="00AF3AC2" w:rsidRPr="00415D1B" w14:paraId="71118EBB" w14:textId="77777777" w:rsidTr="00E27FCF">
        <w:tc>
          <w:tcPr>
            <w:tcW w:w="9166" w:type="dxa"/>
            <w:gridSpan w:val="2"/>
          </w:tcPr>
          <w:p w14:paraId="5CC4482B" w14:textId="77777777" w:rsidR="00AF3AC2" w:rsidRPr="00415D1B" w:rsidRDefault="00AF3AC2" w:rsidP="00E27FCF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221463" w14:paraId="10827675" w14:textId="77777777" w:rsidTr="00E27FCF">
        <w:tc>
          <w:tcPr>
            <w:tcW w:w="3085" w:type="dxa"/>
          </w:tcPr>
          <w:p w14:paraId="499D9877" w14:textId="77777777" w:rsidR="00221463" w:rsidRDefault="00221463" w:rsidP="00221463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DEEE2E0" w14:textId="0515F1E3" w:rsidR="00221463" w:rsidRPr="00690CF8" w:rsidRDefault="00221463" w:rsidP="00221463">
            <w:pPr>
              <w:rPr>
                <w:lang w:val="sr-Cyrl-RS"/>
              </w:rPr>
            </w:pPr>
            <w:r w:rsidRPr="00F40957">
              <w:t>Др Јелена Ђуричић Миланковић</w:t>
            </w:r>
          </w:p>
        </w:tc>
      </w:tr>
      <w:tr w:rsidR="00221463" w14:paraId="776815BA" w14:textId="77777777" w:rsidTr="00E27FCF">
        <w:tc>
          <w:tcPr>
            <w:tcW w:w="3085" w:type="dxa"/>
          </w:tcPr>
          <w:p w14:paraId="78071A20" w14:textId="77777777" w:rsidR="00221463" w:rsidRDefault="00221463" w:rsidP="00221463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3824399" w14:textId="6A1327E0" w:rsidR="00221463" w:rsidRDefault="00221463" w:rsidP="00221463">
            <w:pPr>
              <w:rPr>
                <w:lang w:val="sr-Cyrl-CS"/>
              </w:rPr>
            </w:pPr>
            <w:r w:rsidRPr="00F40957">
              <w:t>Др Јелена Јевтић</w:t>
            </w:r>
          </w:p>
        </w:tc>
      </w:tr>
      <w:tr w:rsidR="00221463" w14:paraId="276F9C02" w14:textId="77777777" w:rsidTr="00E27FCF">
        <w:tc>
          <w:tcPr>
            <w:tcW w:w="3085" w:type="dxa"/>
          </w:tcPr>
          <w:p w14:paraId="6F1675E8" w14:textId="77777777" w:rsidR="00221463" w:rsidRDefault="00221463" w:rsidP="00221463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BB63081" w14:textId="69939501" w:rsidR="00221463" w:rsidRDefault="00221463" w:rsidP="00221463">
            <w:pPr>
              <w:rPr>
                <w:lang w:val="sr-Cyrl-CS"/>
              </w:rPr>
            </w:pPr>
            <w:r w:rsidRPr="00F40957">
              <w:t>Др Зоран Јокић</w:t>
            </w:r>
          </w:p>
        </w:tc>
      </w:tr>
    </w:tbl>
    <w:p w14:paraId="76E4703E" w14:textId="1C1F91B2" w:rsidR="00AF3AC2" w:rsidRDefault="00AF3AC2" w:rsidP="00D60F65">
      <w:pPr>
        <w:spacing w:after="0"/>
        <w:jc w:val="center"/>
        <w:rPr>
          <w:lang w:val="sr-Cyrl-CS"/>
        </w:rPr>
      </w:pPr>
    </w:p>
    <w:p w14:paraId="02251C0E" w14:textId="77777777" w:rsidR="00671386" w:rsidRDefault="00671386" w:rsidP="00D60F65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671386" w:rsidRPr="00415D1B" w14:paraId="53B330D8" w14:textId="77777777" w:rsidTr="00DF545D">
        <w:tc>
          <w:tcPr>
            <w:tcW w:w="3085" w:type="dxa"/>
          </w:tcPr>
          <w:p w14:paraId="72DB4782" w14:textId="77777777" w:rsidR="00671386" w:rsidRPr="00415D1B" w:rsidRDefault="00671386" w:rsidP="00DF545D">
            <w:pPr>
              <w:rPr>
                <w:b/>
                <w:lang w:val="sr-Cyrl-CS"/>
              </w:rPr>
            </w:pPr>
            <w:bookmarkStart w:id="1" w:name="_Hlk57630313"/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61534CB9" w14:textId="77777777" w:rsidR="00671386" w:rsidRPr="00B7436D" w:rsidRDefault="00671386" w:rsidP="00DF545D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Џиновић Жарко</w:t>
            </w:r>
          </w:p>
        </w:tc>
      </w:tr>
      <w:tr w:rsidR="00671386" w14:paraId="1B7A0BB4" w14:textId="77777777" w:rsidTr="00DF545D">
        <w:tc>
          <w:tcPr>
            <w:tcW w:w="3085" w:type="dxa"/>
          </w:tcPr>
          <w:p w14:paraId="1C65ADEE" w14:textId="77777777" w:rsidR="00671386" w:rsidRDefault="00671386" w:rsidP="00DF545D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3CE46AD" w14:textId="77777777" w:rsidR="00671386" w:rsidRPr="00F8149A" w:rsidRDefault="00671386" w:rsidP="00DF545D">
            <w:pPr>
              <w:rPr>
                <w:lang w:val="sr-Cyrl-CS"/>
              </w:rPr>
            </w:pPr>
            <w:r>
              <w:rPr>
                <w:lang w:val="sr-Cyrl-CS"/>
              </w:rPr>
              <w:t>Симулација виртуелне мреже помоћу виртуалбокс софтвера</w:t>
            </w:r>
          </w:p>
        </w:tc>
      </w:tr>
      <w:tr w:rsidR="00671386" w14:paraId="79BA641F" w14:textId="77777777" w:rsidTr="00DF545D">
        <w:tc>
          <w:tcPr>
            <w:tcW w:w="3085" w:type="dxa"/>
          </w:tcPr>
          <w:p w14:paraId="341FBC5A" w14:textId="77777777" w:rsidR="00671386" w:rsidRDefault="00671386" w:rsidP="00DF545D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408998DE" w14:textId="77777777" w:rsidR="00671386" w:rsidRPr="00874EAE" w:rsidRDefault="00671386" w:rsidP="00DF545D">
            <w:pPr>
              <w:rPr>
                <w:lang w:val="sr-Cyrl-RS"/>
              </w:rPr>
            </w:pPr>
            <w:r>
              <w:rPr>
                <w:lang w:val="sr-Cyrl-RS"/>
              </w:rPr>
              <w:t>02.11.2022</w:t>
            </w:r>
          </w:p>
        </w:tc>
      </w:tr>
      <w:tr w:rsidR="00671386" w14:paraId="47AA9905" w14:textId="77777777" w:rsidTr="00DF545D">
        <w:tc>
          <w:tcPr>
            <w:tcW w:w="3085" w:type="dxa"/>
          </w:tcPr>
          <w:p w14:paraId="7E9FF38B" w14:textId="77777777" w:rsidR="00671386" w:rsidRDefault="00671386" w:rsidP="00DF545D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94F061E" w14:textId="77777777" w:rsidR="00671386" w:rsidRPr="00874EAE" w:rsidRDefault="00671386" w:rsidP="00DF545D">
            <w:pPr>
              <w:rPr>
                <w:lang w:val="sr-Cyrl-RS"/>
              </w:rPr>
            </w:pPr>
            <w:r>
              <w:rPr>
                <w:lang w:val="sr-Cyrl-RS"/>
              </w:rPr>
              <w:t>10.45</w:t>
            </w:r>
          </w:p>
        </w:tc>
      </w:tr>
      <w:tr w:rsidR="00671386" w:rsidRPr="00415D1B" w14:paraId="5351CD97" w14:textId="77777777" w:rsidTr="00DF545D">
        <w:tc>
          <w:tcPr>
            <w:tcW w:w="9166" w:type="dxa"/>
            <w:gridSpan w:val="2"/>
          </w:tcPr>
          <w:p w14:paraId="76BD32C6" w14:textId="77777777" w:rsidR="00671386" w:rsidRPr="00415D1B" w:rsidRDefault="00671386" w:rsidP="00DF545D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671386" w14:paraId="7261AD09" w14:textId="77777777" w:rsidTr="00DF545D">
        <w:tc>
          <w:tcPr>
            <w:tcW w:w="3085" w:type="dxa"/>
          </w:tcPr>
          <w:p w14:paraId="0448F6D8" w14:textId="77777777" w:rsidR="00671386" w:rsidRDefault="00671386" w:rsidP="00DF545D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E327FE7" w14:textId="77777777" w:rsidR="00671386" w:rsidRPr="00690CF8" w:rsidRDefault="00671386" w:rsidP="00DF545D">
            <w:pPr>
              <w:rPr>
                <w:lang w:val="sr-Cyrl-RS"/>
              </w:rPr>
            </w:pPr>
            <w:r>
              <w:rPr>
                <w:lang w:val="sr-Cyrl-RS"/>
              </w:rPr>
              <w:t>Др Петар Павловић</w:t>
            </w:r>
          </w:p>
        </w:tc>
      </w:tr>
      <w:tr w:rsidR="00671386" w14:paraId="0BE88CA1" w14:textId="77777777" w:rsidTr="00DF545D">
        <w:tc>
          <w:tcPr>
            <w:tcW w:w="3085" w:type="dxa"/>
          </w:tcPr>
          <w:p w14:paraId="283836AB" w14:textId="77777777" w:rsidR="00671386" w:rsidRDefault="00671386" w:rsidP="00DF545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F961677" w14:textId="77777777" w:rsidR="00671386" w:rsidRDefault="00671386" w:rsidP="00DF545D">
            <w:pPr>
              <w:rPr>
                <w:lang w:val="sr-Cyrl-CS"/>
              </w:rPr>
            </w:pPr>
            <w:r>
              <w:rPr>
                <w:lang w:val="sr-Cyrl-CS"/>
              </w:rPr>
              <w:t>Др Владимир Станојевић</w:t>
            </w:r>
          </w:p>
        </w:tc>
      </w:tr>
      <w:tr w:rsidR="00671386" w14:paraId="42B10527" w14:textId="77777777" w:rsidTr="00DF545D">
        <w:tc>
          <w:tcPr>
            <w:tcW w:w="3085" w:type="dxa"/>
          </w:tcPr>
          <w:p w14:paraId="7367B535" w14:textId="77777777" w:rsidR="00671386" w:rsidRDefault="00671386" w:rsidP="00DF545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6C9F9F59" w14:textId="77777777" w:rsidR="00671386" w:rsidRDefault="00671386" w:rsidP="00DF545D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bookmarkEnd w:id="1"/>
    </w:tbl>
    <w:p w14:paraId="1F082824" w14:textId="77777777" w:rsidR="00AF3AC2" w:rsidRPr="009C7A55" w:rsidRDefault="00AF3AC2" w:rsidP="00D60F65">
      <w:pPr>
        <w:spacing w:after="0"/>
        <w:jc w:val="center"/>
        <w:rPr>
          <w:lang w:val="sr-Cyrl-CS"/>
        </w:rPr>
      </w:pPr>
    </w:p>
    <w:sectPr w:rsidR="00AF3AC2" w:rsidRPr="009C7A55" w:rsidSect="006811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N7KwNDU2AJKGRko6SsGpxcWZ+XkgBYa1AODAXcksAAAA"/>
  </w:docVars>
  <w:rsids>
    <w:rsidRoot w:val="004D1E43"/>
    <w:rsid w:val="00004CB8"/>
    <w:rsid w:val="000303B2"/>
    <w:rsid w:val="000304A8"/>
    <w:rsid w:val="000310C3"/>
    <w:rsid w:val="00035747"/>
    <w:rsid w:val="00036EC9"/>
    <w:rsid w:val="00036FB5"/>
    <w:rsid w:val="0004149C"/>
    <w:rsid w:val="00041679"/>
    <w:rsid w:val="00045188"/>
    <w:rsid w:val="00051E1F"/>
    <w:rsid w:val="00073EEA"/>
    <w:rsid w:val="0007688E"/>
    <w:rsid w:val="000A10C2"/>
    <w:rsid w:val="000B72F9"/>
    <w:rsid w:val="000C0732"/>
    <w:rsid w:val="000D40F3"/>
    <w:rsid w:val="000D6131"/>
    <w:rsid w:val="000E6EDF"/>
    <w:rsid w:val="000F0DA0"/>
    <w:rsid w:val="000F1C75"/>
    <w:rsid w:val="0010344C"/>
    <w:rsid w:val="001102D6"/>
    <w:rsid w:val="00123E49"/>
    <w:rsid w:val="00127528"/>
    <w:rsid w:val="00131177"/>
    <w:rsid w:val="00132D2C"/>
    <w:rsid w:val="001524F7"/>
    <w:rsid w:val="00161BD5"/>
    <w:rsid w:val="001644E0"/>
    <w:rsid w:val="001758F6"/>
    <w:rsid w:val="0019008B"/>
    <w:rsid w:val="0019417F"/>
    <w:rsid w:val="00197338"/>
    <w:rsid w:val="001A5B8E"/>
    <w:rsid w:val="001B51C2"/>
    <w:rsid w:val="001B6CCC"/>
    <w:rsid w:val="001B7257"/>
    <w:rsid w:val="001B7356"/>
    <w:rsid w:val="001C5B31"/>
    <w:rsid w:val="001C5B39"/>
    <w:rsid w:val="001D277A"/>
    <w:rsid w:val="001F046C"/>
    <w:rsid w:val="001F3DDE"/>
    <w:rsid w:val="00203543"/>
    <w:rsid w:val="00221463"/>
    <w:rsid w:val="00246B0B"/>
    <w:rsid w:val="00265860"/>
    <w:rsid w:val="00266681"/>
    <w:rsid w:val="0027155F"/>
    <w:rsid w:val="002738CC"/>
    <w:rsid w:val="00277BC3"/>
    <w:rsid w:val="00280F69"/>
    <w:rsid w:val="00292BA6"/>
    <w:rsid w:val="0029569A"/>
    <w:rsid w:val="00295BCC"/>
    <w:rsid w:val="00295F48"/>
    <w:rsid w:val="002A00C0"/>
    <w:rsid w:val="002A3BE4"/>
    <w:rsid w:val="002A7DBB"/>
    <w:rsid w:val="002B2F13"/>
    <w:rsid w:val="002C13AA"/>
    <w:rsid w:val="002D4228"/>
    <w:rsid w:val="002F648C"/>
    <w:rsid w:val="00304E5E"/>
    <w:rsid w:val="00304F04"/>
    <w:rsid w:val="00334F34"/>
    <w:rsid w:val="00336690"/>
    <w:rsid w:val="00340AD8"/>
    <w:rsid w:val="00352EA5"/>
    <w:rsid w:val="00354BAB"/>
    <w:rsid w:val="00370294"/>
    <w:rsid w:val="00370AC1"/>
    <w:rsid w:val="00380BFB"/>
    <w:rsid w:val="003B20E5"/>
    <w:rsid w:val="003B7430"/>
    <w:rsid w:val="003B7DB0"/>
    <w:rsid w:val="003C68AA"/>
    <w:rsid w:val="003D0F53"/>
    <w:rsid w:val="003D1ECD"/>
    <w:rsid w:val="003D5B25"/>
    <w:rsid w:val="003E07E1"/>
    <w:rsid w:val="003E0F42"/>
    <w:rsid w:val="003E2A42"/>
    <w:rsid w:val="004008E6"/>
    <w:rsid w:val="004029DB"/>
    <w:rsid w:val="00413AA2"/>
    <w:rsid w:val="00415C95"/>
    <w:rsid w:val="00415D1B"/>
    <w:rsid w:val="00430EDC"/>
    <w:rsid w:val="004367B8"/>
    <w:rsid w:val="00443367"/>
    <w:rsid w:val="00447C6F"/>
    <w:rsid w:val="0046186D"/>
    <w:rsid w:val="0046383E"/>
    <w:rsid w:val="0048750C"/>
    <w:rsid w:val="00491558"/>
    <w:rsid w:val="004B19EE"/>
    <w:rsid w:val="004B3484"/>
    <w:rsid w:val="004C2586"/>
    <w:rsid w:val="004C3E36"/>
    <w:rsid w:val="004D1E43"/>
    <w:rsid w:val="004D6F64"/>
    <w:rsid w:val="004E09AF"/>
    <w:rsid w:val="004E62AB"/>
    <w:rsid w:val="004E65A9"/>
    <w:rsid w:val="00504191"/>
    <w:rsid w:val="00513D6D"/>
    <w:rsid w:val="00514B49"/>
    <w:rsid w:val="005158EA"/>
    <w:rsid w:val="00516264"/>
    <w:rsid w:val="00527961"/>
    <w:rsid w:val="0053200A"/>
    <w:rsid w:val="00536FB0"/>
    <w:rsid w:val="00543B97"/>
    <w:rsid w:val="00563D0D"/>
    <w:rsid w:val="005730CA"/>
    <w:rsid w:val="00587799"/>
    <w:rsid w:val="0059060B"/>
    <w:rsid w:val="00595489"/>
    <w:rsid w:val="005A1A36"/>
    <w:rsid w:val="005E3649"/>
    <w:rsid w:val="005F25D0"/>
    <w:rsid w:val="00603857"/>
    <w:rsid w:val="006053A2"/>
    <w:rsid w:val="0061247A"/>
    <w:rsid w:val="00612991"/>
    <w:rsid w:val="00632006"/>
    <w:rsid w:val="006350F6"/>
    <w:rsid w:val="00644622"/>
    <w:rsid w:val="00656AC5"/>
    <w:rsid w:val="00671386"/>
    <w:rsid w:val="00676FB9"/>
    <w:rsid w:val="00677C7B"/>
    <w:rsid w:val="00681184"/>
    <w:rsid w:val="00683191"/>
    <w:rsid w:val="00690CF8"/>
    <w:rsid w:val="006961D8"/>
    <w:rsid w:val="006965FF"/>
    <w:rsid w:val="006A12CE"/>
    <w:rsid w:val="006A35AB"/>
    <w:rsid w:val="006B6888"/>
    <w:rsid w:val="006C4C0D"/>
    <w:rsid w:val="006C7517"/>
    <w:rsid w:val="006D319C"/>
    <w:rsid w:val="006E2154"/>
    <w:rsid w:val="006E4051"/>
    <w:rsid w:val="006F5D66"/>
    <w:rsid w:val="007105ED"/>
    <w:rsid w:val="00730A52"/>
    <w:rsid w:val="00730AE8"/>
    <w:rsid w:val="007344A9"/>
    <w:rsid w:val="0073651D"/>
    <w:rsid w:val="00741F6E"/>
    <w:rsid w:val="007472FD"/>
    <w:rsid w:val="00753688"/>
    <w:rsid w:val="00755944"/>
    <w:rsid w:val="00781563"/>
    <w:rsid w:val="007918C8"/>
    <w:rsid w:val="00793551"/>
    <w:rsid w:val="007A6892"/>
    <w:rsid w:val="007B3727"/>
    <w:rsid w:val="007C08C7"/>
    <w:rsid w:val="007C120E"/>
    <w:rsid w:val="007C1E58"/>
    <w:rsid w:val="007C4425"/>
    <w:rsid w:val="007D511B"/>
    <w:rsid w:val="007E21CC"/>
    <w:rsid w:val="007E59F9"/>
    <w:rsid w:val="007F1142"/>
    <w:rsid w:val="007F2AEF"/>
    <w:rsid w:val="00805E25"/>
    <w:rsid w:val="00806E55"/>
    <w:rsid w:val="00810668"/>
    <w:rsid w:val="00813440"/>
    <w:rsid w:val="00814408"/>
    <w:rsid w:val="008148B4"/>
    <w:rsid w:val="0083469B"/>
    <w:rsid w:val="0085611A"/>
    <w:rsid w:val="00856486"/>
    <w:rsid w:val="0086048B"/>
    <w:rsid w:val="00865E46"/>
    <w:rsid w:val="0086634A"/>
    <w:rsid w:val="00874EAE"/>
    <w:rsid w:val="00880E08"/>
    <w:rsid w:val="00881003"/>
    <w:rsid w:val="00881E11"/>
    <w:rsid w:val="0089596A"/>
    <w:rsid w:val="00895E74"/>
    <w:rsid w:val="008A25FB"/>
    <w:rsid w:val="008A43E0"/>
    <w:rsid w:val="008A723E"/>
    <w:rsid w:val="008B2F4D"/>
    <w:rsid w:val="008D2231"/>
    <w:rsid w:val="008D337F"/>
    <w:rsid w:val="008D352E"/>
    <w:rsid w:val="008D3FD6"/>
    <w:rsid w:val="008E2393"/>
    <w:rsid w:val="00912953"/>
    <w:rsid w:val="00923620"/>
    <w:rsid w:val="0093696F"/>
    <w:rsid w:val="00955E89"/>
    <w:rsid w:val="009679E0"/>
    <w:rsid w:val="0097112B"/>
    <w:rsid w:val="00971F1E"/>
    <w:rsid w:val="00977C71"/>
    <w:rsid w:val="00980F9B"/>
    <w:rsid w:val="00987183"/>
    <w:rsid w:val="009A1506"/>
    <w:rsid w:val="009A57E5"/>
    <w:rsid w:val="009B3C1E"/>
    <w:rsid w:val="009B4979"/>
    <w:rsid w:val="009B4FF7"/>
    <w:rsid w:val="009C771D"/>
    <w:rsid w:val="009C7A55"/>
    <w:rsid w:val="009D3D50"/>
    <w:rsid w:val="009E22E2"/>
    <w:rsid w:val="009F3D0C"/>
    <w:rsid w:val="009F60E8"/>
    <w:rsid w:val="00A0362F"/>
    <w:rsid w:val="00A063D9"/>
    <w:rsid w:val="00A0712F"/>
    <w:rsid w:val="00A20EBB"/>
    <w:rsid w:val="00A41215"/>
    <w:rsid w:val="00A43229"/>
    <w:rsid w:val="00A558B4"/>
    <w:rsid w:val="00A5612D"/>
    <w:rsid w:val="00A60310"/>
    <w:rsid w:val="00A642FE"/>
    <w:rsid w:val="00A64EA3"/>
    <w:rsid w:val="00A71B34"/>
    <w:rsid w:val="00A76E1E"/>
    <w:rsid w:val="00A826A5"/>
    <w:rsid w:val="00A83955"/>
    <w:rsid w:val="00A92393"/>
    <w:rsid w:val="00AA4D77"/>
    <w:rsid w:val="00AB0CED"/>
    <w:rsid w:val="00AB45C4"/>
    <w:rsid w:val="00AC2AA9"/>
    <w:rsid w:val="00AD175B"/>
    <w:rsid w:val="00AD455F"/>
    <w:rsid w:val="00AD49DE"/>
    <w:rsid w:val="00AD57DC"/>
    <w:rsid w:val="00AE11B8"/>
    <w:rsid w:val="00AF3AC2"/>
    <w:rsid w:val="00AF5ED0"/>
    <w:rsid w:val="00B1129D"/>
    <w:rsid w:val="00B22EC3"/>
    <w:rsid w:val="00B35387"/>
    <w:rsid w:val="00B4178E"/>
    <w:rsid w:val="00B4308E"/>
    <w:rsid w:val="00B7011B"/>
    <w:rsid w:val="00B741E8"/>
    <w:rsid w:val="00B7436D"/>
    <w:rsid w:val="00B929C2"/>
    <w:rsid w:val="00B94BCF"/>
    <w:rsid w:val="00B962B1"/>
    <w:rsid w:val="00B969DB"/>
    <w:rsid w:val="00BA2F90"/>
    <w:rsid w:val="00BA3571"/>
    <w:rsid w:val="00BA6CD4"/>
    <w:rsid w:val="00BB390F"/>
    <w:rsid w:val="00BB634B"/>
    <w:rsid w:val="00BC53B2"/>
    <w:rsid w:val="00BD1DB2"/>
    <w:rsid w:val="00BE15D8"/>
    <w:rsid w:val="00BE51A2"/>
    <w:rsid w:val="00BE5493"/>
    <w:rsid w:val="00BE79BB"/>
    <w:rsid w:val="00C00F00"/>
    <w:rsid w:val="00C03956"/>
    <w:rsid w:val="00C04926"/>
    <w:rsid w:val="00C1302D"/>
    <w:rsid w:val="00C23B21"/>
    <w:rsid w:val="00C447D7"/>
    <w:rsid w:val="00C56AED"/>
    <w:rsid w:val="00C65056"/>
    <w:rsid w:val="00C80C9F"/>
    <w:rsid w:val="00C83B83"/>
    <w:rsid w:val="00C852BF"/>
    <w:rsid w:val="00CA29A3"/>
    <w:rsid w:val="00CA6CCC"/>
    <w:rsid w:val="00CC05AC"/>
    <w:rsid w:val="00CC1841"/>
    <w:rsid w:val="00CC67C9"/>
    <w:rsid w:val="00CE0F3A"/>
    <w:rsid w:val="00CF2F51"/>
    <w:rsid w:val="00D115C3"/>
    <w:rsid w:val="00D15B73"/>
    <w:rsid w:val="00D17591"/>
    <w:rsid w:val="00D23904"/>
    <w:rsid w:val="00D306CD"/>
    <w:rsid w:val="00D33759"/>
    <w:rsid w:val="00D47027"/>
    <w:rsid w:val="00D50AAC"/>
    <w:rsid w:val="00D51BD4"/>
    <w:rsid w:val="00D53A4C"/>
    <w:rsid w:val="00D54A0E"/>
    <w:rsid w:val="00D60F65"/>
    <w:rsid w:val="00D766E5"/>
    <w:rsid w:val="00D82016"/>
    <w:rsid w:val="00D83CCB"/>
    <w:rsid w:val="00D93101"/>
    <w:rsid w:val="00DA638C"/>
    <w:rsid w:val="00DA750C"/>
    <w:rsid w:val="00DC7127"/>
    <w:rsid w:val="00DD5085"/>
    <w:rsid w:val="00DE12DD"/>
    <w:rsid w:val="00DF417C"/>
    <w:rsid w:val="00E02284"/>
    <w:rsid w:val="00E1093C"/>
    <w:rsid w:val="00E32675"/>
    <w:rsid w:val="00E333C9"/>
    <w:rsid w:val="00E432F5"/>
    <w:rsid w:val="00E5183D"/>
    <w:rsid w:val="00E52D60"/>
    <w:rsid w:val="00E620FC"/>
    <w:rsid w:val="00E703E3"/>
    <w:rsid w:val="00E713A7"/>
    <w:rsid w:val="00E72DC3"/>
    <w:rsid w:val="00E82DBA"/>
    <w:rsid w:val="00E8555F"/>
    <w:rsid w:val="00E8602C"/>
    <w:rsid w:val="00EA50C6"/>
    <w:rsid w:val="00EB3CE8"/>
    <w:rsid w:val="00EC1DE3"/>
    <w:rsid w:val="00ED311C"/>
    <w:rsid w:val="00ED65D6"/>
    <w:rsid w:val="00EE454B"/>
    <w:rsid w:val="00EF5C87"/>
    <w:rsid w:val="00F014DF"/>
    <w:rsid w:val="00F07435"/>
    <w:rsid w:val="00F12D53"/>
    <w:rsid w:val="00F147E0"/>
    <w:rsid w:val="00F17DCA"/>
    <w:rsid w:val="00F322AE"/>
    <w:rsid w:val="00F44FB9"/>
    <w:rsid w:val="00F459FF"/>
    <w:rsid w:val="00F45B1E"/>
    <w:rsid w:val="00F47B1A"/>
    <w:rsid w:val="00F5643C"/>
    <w:rsid w:val="00F74479"/>
    <w:rsid w:val="00F8149A"/>
    <w:rsid w:val="00F839AB"/>
    <w:rsid w:val="00F83FA3"/>
    <w:rsid w:val="00F87C8D"/>
    <w:rsid w:val="00F908E7"/>
    <w:rsid w:val="00F975F0"/>
    <w:rsid w:val="00FC0154"/>
    <w:rsid w:val="00FE4B7F"/>
    <w:rsid w:val="00FE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EB123"/>
  <w15:docId w15:val="{A8C03B11-6D9E-4FB1-87EE-0E357C38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F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1E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30A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0A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0A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0A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0A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7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</dc:creator>
  <cp:keywords/>
  <dc:description/>
  <cp:lastModifiedBy>Danijel Čabarkapa</cp:lastModifiedBy>
  <cp:revision>178</cp:revision>
  <cp:lastPrinted>2019-07-01T11:00:00Z</cp:lastPrinted>
  <dcterms:created xsi:type="dcterms:W3CDTF">2019-03-01T07:33:00Z</dcterms:created>
  <dcterms:modified xsi:type="dcterms:W3CDTF">2022-10-26T15:49:00Z</dcterms:modified>
</cp:coreProperties>
</file>